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3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cb34645-3f7b-4a5a-976c-eb2ab3a34051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cb34645-3f7b-4a5a-976c-eb2ab3a34051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30ae052-fb2d-479d-bc22-5c0d4e4d346f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30ae052-fb2d-479d-bc22-5c0d4e4d346f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e9b0c5a-8c2c-4381-81ff-72d43e7082af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e9b0c5a-8c2c-4381-81ff-72d43e7082af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75d7d86-d0d3-44ba-901c-45ffd2c57dbe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75d7d86-d0d3-44ba-901c-45ffd2c57dbe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bd75800-abbb-43dd-86d5-bef3001efa58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bd75800-abbb-43dd-86d5-bef3001efa58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86eb56f-4735-4f89-b507-f16126d13f69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86eb56f-4735-4f89-b507-f16126d13f69"/>
      <w:r>
        <w:rPr>
          <w:rFonts/>
          <w:b w:val="true"/>
        </w:rPr>
        <w:t xml:space="preserve">: </w:t>
      </w:r>
      <w:r>
        <w:t xml:space="preserve">B - Enoncé 14 : La consommation de Puff Bars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ac2ba67-f1ce-4637-b420-cd5f29f558ac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ac2ba67-f1ce-4637-b420-cd5f29f558ac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648da8b-9420-46d1-bfc9-fa93b3715d7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648da8b-9420-46d1-bfc9-fa93b3715d77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83a2c1c-cf21-4375-a40d-d144e1070e13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83a2c1c-cf21-4375-a40d-d144e1070e13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d0255d8-76a7-4c30-a15d-45deccacb92d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d0255d8-76a7-4c30-a15d-45deccacb92d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05d9db3-0027-44e3-ad66-0477b2931efb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05d9db3-0027-44e3-ad66-0477b2931efb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bddfd93-e258-4c88-a1ae-2034bf45d61b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bddfd93-e258-4c88-a1ae-2034bf45d61b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3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c44d77d626c6afeaf939e257a5f8a90daa8f35f1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3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50:20Z</dcterms:created>
  <dcterms:modified xsi:type="dcterms:W3CDTF">2024-02-05T14:50:3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3</vt:lpwstr>
  </property>
</Properties>
</file>